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P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9a2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8:43Z</dcterms:created>
  <dcterms:modified xsi:type="dcterms:W3CDTF">2026-01-06T12:08:43Z</dcterms:modified>
</cp:coreProperties>
</file>